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CBF57" w14:textId="77777777" w:rsidR="0017103D" w:rsidRDefault="00803C58">
      <w:pPr>
        <w:pStyle w:val="a4"/>
      </w:pPr>
      <w:r>
        <w:t>Лабораторная работа 11</w:t>
      </w:r>
    </w:p>
    <w:p w14:paraId="78D5793E" w14:textId="77777777" w:rsidR="0017103D" w:rsidRDefault="00803C58">
      <w:pPr>
        <w:pStyle w:val="a5"/>
      </w:pPr>
      <w:r>
        <w:t>Программирование в командном процессоре ОС UNIX. Ветвления и циклы</w:t>
      </w:r>
    </w:p>
    <w:p w14:paraId="30993D7B" w14:textId="50BFE7FC" w:rsidR="0017103D" w:rsidRDefault="0004758C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67876650"/>
        <w:docPartObj>
          <w:docPartGallery w:val="Table of Contents"/>
          <w:docPartUnique/>
        </w:docPartObj>
      </w:sdtPr>
      <w:sdtEndPr/>
      <w:sdtContent>
        <w:p w14:paraId="01D85833" w14:textId="77777777" w:rsidR="0017103D" w:rsidRDefault="00803C58">
          <w:pPr>
            <w:pStyle w:val="ae"/>
          </w:pPr>
          <w:r>
            <w:t>Содержание</w:t>
          </w:r>
        </w:p>
        <w:p w14:paraId="63BC5F10" w14:textId="4F40D652" w:rsidR="0004758C" w:rsidRDefault="00803C5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667159" w:history="1">
            <w:r w:rsidR="0004758C" w:rsidRPr="00AF21E8">
              <w:rPr>
                <w:rStyle w:val="ad"/>
                <w:noProof/>
              </w:rPr>
              <w:t>Цель работы</w:t>
            </w:r>
            <w:r w:rsidR="0004758C">
              <w:rPr>
                <w:noProof/>
                <w:webHidden/>
              </w:rPr>
              <w:tab/>
            </w:r>
            <w:r w:rsidR="0004758C">
              <w:rPr>
                <w:noProof/>
                <w:webHidden/>
              </w:rPr>
              <w:fldChar w:fldCharType="begin"/>
            </w:r>
            <w:r w:rsidR="0004758C">
              <w:rPr>
                <w:noProof/>
                <w:webHidden/>
              </w:rPr>
              <w:instrText xml:space="preserve"> PAGEREF _Toc104667159 \h </w:instrText>
            </w:r>
            <w:r w:rsidR="0004758C">
              <w:rPr>
                <w:noProof/>
                <w:webHidden/>
              </w:rPr>
            </w:r>
            <w:r w:rsidR="0004758C">
              <w:rPr>
                <w:noProof/>
                <w:webHidden/>
              </w:rPr>
              <w:fldChar w:fldCharType="separate"/>
            </w:r>
            <w:r w:rsidR="002946BD">
              <w:rPr>
                <w:noProof/>
                <w:webHidden/>
              </w:rPr>
              <w:t>1</w:t>
            </w:r>
            <w:r w:rsidR="0004758C">
              <w:rPr>
                <w:noProof/>
                <w:webHidden/>
              </w:rPr>
              <w:fldChar w:fldCharType="end"/>
            </w:r>
          </w:hyperlink>
        </w:p>
        <w:p w14:paraId="4C97CE0B" w14:textId="20E63144" w:rsidR="0004758C" w:rsidRDefault="000475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7160" w:history="1">
            <w:r w:rsidRPr="00AF21E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946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855AF" w14:textId="2E905E99" w:rsidR="0004758C" w:rsidRDefault="000475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7161" w:history="1">
            <w:r w:rsidRPr="00AF21E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946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C04AB" w14:textId="0D7A3901" w:rsidR="0004758C" w:rsidRDefault="000475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7162" w:history="1">
            <w:r w:rsidRPr="00AF21E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946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C1C1D" w14:textId="77777777" w:rsidR="0017103D" w:rsidRDefault="00803C58">
          <w:r>
            <w:fldChar w:fldCharType="end"/>
          </w:r>
        </w:p>
      </w:sdtContent>
    </w:sdt>
    <w:p w14:paraId="6BEF7872" w14:textId="77777777" w:rsidR="0017103D" w:rsidRDefault="00803C58">
      <w:pPr>
        <w:pStyle w:val="1"/>
      </w:pPr>
      <w:bookmarkStart w:id="0" w:name="цель-работы"/>
      <w:bookmarkStart w:id="1" w:name="_Toc104667159"/>
      <w:r>
        <w:t>Цель работы</w:t>
      </w:r>
      <w:bookmarkEnd w:id="1"/>
    </w:p>
    <w:p w14:paraId="5CECAD8A" w14:textId="77777777" w:rsidR="0017103D" w:rsidRDefault="00803C58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7ECA7859" w14:textId="77777777" w:rsidR="0017103D" w:rsidRDefault="00803C58">
      <w:pPr>
        <w:pStyle w:val="1"/>
      </w:pPr>
      <w:bookmarkStart w:id="2" w:name="выполнение-лабораторной-работы"/>
      <w:bookmarkStart w:id="3" w:name="_Toc104667160"/>
      <w:bookmarkEnd w:id="0"/>
      <w:r>
        <w:t>Выполнение лабораторной работы</w:t>
      </w:r>
      <w:bookmarkEnd w:id="3"/>
    </w:p>
    <w:p w14:paraId="23BA4813" w14:textId="77777777" w:rsidR="0004758C" w:rsidRDefault="00803C58">
      <w:pPr>
        <w:pStyle w:val="Compact"/>
        <w:numPr>
          <w:ilvl w:val="0"/>
          <w:numId w:val="2"/>
        </w:numPr>
      </w:pPr>
      <w:r>
        <w:t>Скр</w:t>
      </w:r>
      <w:r>
        <w:t>ипт</w:t>
      </w:r>
      <w:r>
        <w:t xml:space="preserve"> 1</w:t>
      </w:r>
    </w:p>
    <w:p w14:paraId="3877D9C8" w14:textId="43BF7A0E" w:rsidR="0017103D" w:rsidRDefault="00803C58" w:rsidP="0004758C">
      <w:pPr>
        <w:pStyle w:val="Compact"/>
      </w:pPr>
      <w:r>
        <w:t xml:space="preserve"> </w:t>
      </w:r>
      <w:r w:rsidR="0004758C" w:rsidRPr="0004758C">
        <w:drawing>
          <wp:inline distT="0" distB="0" distL="0" distR="0" wp14:anchorId="5A175563" wp14:editId="4C3391DA">
            <wp:extent cx="4000500" cy="29321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346" t="20367" r="49324" b="32294"/>
                    <a:stretch/>
                  </pic:blipFill>
                  <pic:spPr bwMode="auto">
                    <a:xfrm>
                      <a:off x="0" y="0"/>
                      <a:ext cx="4013344" cy="2941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A936A" w14:textId="0AF51416" w:rsidR="0017103D" w:rsidRDefault="0017103D">
      <w:pPr>
        <w:pStyle w:val="CaptionedFigure"/>
      </w:pPr>
    </w:p>
    <w:p w14:paraId="78BC4ED4" w14:textId="6E0E359B" w:rsidR="0004758C" w:rsidRDefault="0004758C">
      <w:pPr>
        <w:pStyle w:val="CaptionedFigure"/>
      </w:pPr>
      <w:r w:rsidRPr="0004758C">
        <w:drawing>
          <wp:inline distT="0" distB="0" distL="0" distR="0" wp14:anchorId="322B6136" wp14:editId="49571128">
            <wp:extent cx="3962400" cy="292873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4862" t="20550" r="49530" b="32660"/>
                    <a:stretch/>
                  </pic:blipFill>
                  <pic:spPr bwMode="auto">
                    <a:xfrm>
                      <a:off x="0" y="0"/>
                      <a:ext cx="3975642" cy="29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62779" w14:textId="77777777" w:rsidR="0017103D" w:rsidRDefault="00803C58">
      <w:pPr>
        <w:pStyle w:val="ImageCaption"/>
      </w:pPr>
      <w:r>
        <w:t>Скрипт 1</w:t>
      </w:r>
    </w:p>
    <w:p w14:paraId="74C4F7E3" w14:textId="47D80661" w:rsidR="0017103D" w:rsidRDefault="0004758C">
      <w:pPr>
        <w:pStyle w:val="a0"/>
      </w:pPr>
      <w:r w:rsidRPr="0004758C">
        <w:drawing>
          <wp:inline distT="0" distB="0" distL="0" distR="0" wp14:anchorId="45799AF8" wp14:editId="79C4742B">
            <wp:extent cx="6152515" cy="34607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C2BD" w14:textId="3C6BC457" w:rsidR="0017103D" w:rsidRDefault="0017103D">
      <w:pPr>
        <w:pStyle w:val="CaptionedFigure"/>
      </w:pPr>
    </w:p>
    <w:p w14:paraId="5849AF7D" w14:textId="77777777" w:rsidR="0017103D" w:rsidRDefault="00803C58">
      <w:pPr>
        <w:pStyle w:val="ImageCaption"/>
      </w:pPr>
      <w:r>
        <w:t>Скрипт 1 запуск</w:t>
      </w:r>
    </w:p>
    <w:p w14:paraId="1DDE3EA8" w14:textId="07FD4072" w:rsidR="0017103D" w:rsidRDefault="00803C58">
      <w:pPr>
        <w:pStyle w:val="Compact"/>
        <w:numPr>
          <w:ilvl w:val="0"/>
          <w:numId w:val="3"/>
        </w:numPr>
      </w:pPr>
      <w:r>
        <w:t>Ск</w:t>
      </w:r>
      <w:r>
        <w:t xml:space="preserve">рипт 2 </w:t>
      </w:r>
    </w:p>
    <w:p w14:paraId="72166A40" w14:textId="32630BB5" w:rsidR="0017103D" w:rsidRDefault="0004758C">
      <w:pPr>
        <w:pStyle w:val="CaptionedFigure"/>
      </w:pPr>
      <w:r w:rsidRPr="0004758C">
        <w:lastRenderedPageBreak/>
        <w:drawing>
          <wp:inline distT="0" distB="0" distL="0" distR="0" wp14:anchorId="1CC4F0CE" wp14:editId="4C0A8B87">
            <wp:extent cx="6152515" cy="34607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7146E" w14:textId="4B979EE5" w:rsidR="0017103D" w:rsidRDefault="00803C58">
      <w:pPr>
        <w:pStyle w:val="ImageCaption"/>
      </w:pPr>
      <w:r>
        <w:t>Скрипт 2</w:t>
      </w:r>
    </w:p>
    <w:p w14:paraId="12B7A3C4" w14:textId="12A5CAD4" w:rsidR="0004758C" w:rsidRDefault="0004758C">
      <w:pPr>
        <w:pStyle w:val="ImageCaption"/>
      </w:pPr>
      <w:r w:rsidRPr="0004758C">
        <w:drawing>
          <wp:inline distT="0" distB="0" distL="0" distR="0" wp14:anchorId="7D62D88A" wp14:editId="2F95F816">
            <wp:extent cx="6152515" cy="34607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B17B" w14:textId="275B3A89" w:rsidR="0017103D" w:rsidRDefault="00803C58">
      <w:pPr>
        <w:pStyle w:val="a0"/>
      </w:pPr>
      <w:r>
        <w:t>Запуск (рис. 4)</w:t>
      </w:r>
    </w:p>
    <w:p w14:paraId="71E16BBD" w14:textId="77777777" w:rsidR="0004758C" w:rsidRDefault="0004758C">
      <w:pPr>
        <w:pStyle w:val="a0"/>
      </w:pPr>
    </w:p>
    <w:p w14:paraId="4AC07647" w14:textId="0AD5DAE7" w:rsidR="0017103D" w:rsidRDefault="0004758C">
      <w:pPr>
        <w:pStyle w:val="CaptionedFigure"/>
      </w:pPr>
      <w:r w:rsidRPr="0004758C">
        <w:lastRenderedPageBreak/>
        <w:drawing>
          <wp:inline distT="0" distB="0" distL="0" distR="0" wp14:anchorId="493B74DB" wp14:editId="741A11A8">
            <wp:extent cx="6152515" cy="34607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65D48" w14:textId="77777777" w:rsidR="0017103D" w:rsidRDefault="00803C58">
      <w:pPr>
        <w:pStyle w:val="ImageCaption"/>
      </w:pPr>
      <w:r>
        <w:t>Скрипт 2 запуск</w:t>
      </w:r>
    </w:p>
    <w:p w14:paraId="41B57BAE" w14:textId="77777777" w:rsidR="0017103D" w:rsidRDefault="00803C58">
      <w:pPr>
        <w:pStyle w:val="Compact"/>
        <w:numPr>
          <w:ilvl w:val="0"/>
          <w:numId w:val="4"/>
        </w:numPr>
      </w:pPr>
      <w:r>
        <w:t>Скрипт 3 (рис. 5)</w:t>
      </w:r>
    </w:p>
    <w:p w14:paraId="6A56AAF5" w14:textId="077E653B" w:rsidR="0017103D" w:rsidRDefault="00B61460">
      <w:pPr>
        <w:pStyle w:val="CaptionedFigure"/>
      </w:pPr>
      <w:r w:rsidRPr="00B61460">
        <w:drawing>
          <wp:inline distT="0" distB="0" distL="0" distR="0" wp14:anchorId="16FE4F8B" wp14:editId="54BF0133">
            <wp:extent cx="6152515" cy="34607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976A9" w14:textId="77777777" w:rsidR="0017103D" w:rsidRDefault="00803C58">
      <w:pPr>
        <w:pStyle w:val="ImageCaption"/>
      </w:pPr>
      <w:r>
        <w:t>Скрипт 3</w:t>
      </w:r>
    </w:p>
    <w:p w14:paraId="2C79FC53" w14:textId="77777777" w:rsidR="0017103D" w:rsidRDefault="00803C58">
      <w:pPr>
        <w:pStyle w:val="a0"/>
      </w:pPr>
      <w:r>
        <w:t>Запуск (рис. 6)</w:t>
      </w:r>
    </w:p>
    <w:p w14:paraId="5ED1C834" w14:textId="354F833D" w:rsidR="0017103D" w:rsidRDefault="00B61460">
      <w:pPr>
        <w:pStyle w:val="CaptionedFigure"/>
      </w:pPr>
      <w:r w:rsidRPr="00B61460">
        <w:lastRenderedPageBreak/>
        <w:drawing>
          <wp:inline distT="0" distB="0" distL="0" distR="0" wp14:anchorId="466A9539" wp14:editId="76192705">
            <wp:extent cx="6152515" cy="34607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5ABE" w14:textId="77777777" w:rsidR="0017103D" w:rsidRDefault="00803C58">
      <w:pPr>
        <w:pStyle w:val="ImageCaption"/>
      </w:pPr>
      <w:r>
        <w:t>Скрипт 3 запуск</w:t>
      </w:r>
    </w:p>
    <w:p w14:paraId="0F77FB6D" w14:textId="77777777" w:rsidR="0017103D" w:rsidRDefault="00803C58">
      <w:pPr>
        <w:pStyle w:val="Compact"/>
        <w:numPr>
          <w:ilvl w:val="0"/>
          <w:numId w:val="5"/>
        </w:numPr>
      </w:pPr>
      <w:r>
        <w:t>Скрипт 4 (рис. 7)</w:t>
      </w:r>
    </w:p>
    <w:p w14:paraId="08F53441" w14:textId="01C11649" w:rsidR="0017103D" w:rsidRDefault="00B61460">
      <w:pPr>
        <w:pStyle w:val="CaptionedFigure"/>
      </w:pPr>
      <w:r w:rsidRPr="00B61460">
        <w:drawing>
          <wp:inline distT="0" distB="0" distL="0" distR="0" wp14:anchorId="6780A4B1" wp14:editId="23A3A8D5">
            <wp:extent cx="6152515" cy="34607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2692C" w14:textId="77777777" w:rsidR="0017103D" w:rsidRDefault="00803C58">
      <w:pPr>
        <w:pStyle w:val="ImageCaption"/>
      </w:pPr>
      <w:r>
        <w:t>Скрипт 4</w:t>
      </w:r>
    </w:p>
    <w:p w14:paraId="25E9825F" w14:textId="77777777" w:rsidR="0017103D" w:rsidRDefault="00803C58">
      <w:pPr>
        <w:pStyle w:val="a0"/>
      </w:pPr>
      <w:r>
        <w:t>Запуск (рис. 8)</w:t>
      </w:r>
    </w:p>
    <w:p w14:paraId="0A3B31A2" w14:textId="2B3F9C66" w:rsidR="0017103D" w:rsidRDefault="00B61460">
      <w:pPr>
        <w:pStyle w:val="CaptionedFigure"/>
      </w:pPr>
      <w:r w:rsidRPr="00B61460">
        <w:lastRenderedPageBreak/>
        <w:drawing>
          <wp:inline distT="0" distB="0" distL="0" distR="0" wp14:anchorId="425FBBB6" wp14:editId="78A82CD9">
            <wp:extent cx="6152515" cy="34607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D365" w14:textId="77777777" w:rsidR="0017103D" w:rsidRDefault="00803C58">
      <w:pPr>
        <w:pStyle w:val="ImageCaption"/>
      </w:pPr>
      <w:r>
        <w:t>Скрипт 4 запуск</w:t>
      </w:r>
    </w:p>
    <w:p w14:paraId="41197E5E" w14:textId="77777777" w:rsidR="0017103D" w:rsidRDefault="00803C58">
      <w:pPr>
        <w:pStyle w:val="1"/>
      </w:pPr>
      <w:bookmarkStart w:id="4" w:name="вывод"/>
      <w:bookmarkStart w:id="5" w:name="_Toc104667161"/>
      <w:bookmarkEnd w:id="2"/>
      <w:r>
        <w:t>Вывод</w:t>
      </w:r>
      <w:bookmarkEnd w:id="5"/>
    </w:p>
    <w:p w14:paraId="0A11AA3A" w14:textId="77777777" w:rsidR="0017103D" w:rsidRDefault="00803C58">
      <w:pPr>
        <w:pStyle w:val="FirstParagraph"/>
      </w:pPr>
      <w:r>
        <w:t>Научились писать более сложные командные файлы с использованием логических управляющих конструкций и циклов.</w:t>
      </w:r>
    </w:p>
    <w:p w14:paraId="62BC30E2" w14:textId="77777777" w:rsidR="0017103D" w:rsidRDefault="00803C58">
      <w:pPr>
        <w:pStyle w:val="1"/>
      </w:pPr>
      <w:bookmarkStart w:id="6" w:name="контрольные-вопросы"/>
      <w:bookmarkStart w:id="7" w:name="_Toc104667162"/>
      <w:bookmarkEnd w:id="4"/>
      <w:r>
        <w:t>Контрольные вопросы</w:t>
      </w:r>
      <w:bookmarkEnd w:id="7"/>
    </w:p>
    <w:p w14:paraId="68AC48AF" w14:textId="77777777" w:rsidR="0017103D" w:rsidRDefault="00803C58">
      <w:pPr>
        <w:pStyle w:val="Compact"/>
        <w:numPr>
          <w:ilvl w:val="0"/>
          <w:numId w:val="6"/>
        </w:numPr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</w:t>
      </w:r>
      <w:r>
        <w:t>выделяя флаги, и используется для объявления переменных. Синтаксис команды следующий: getopts option-string variable [arg … ] Флаги – это опции командной строки, обычно помеченные знаком минус; Например, -F является флагом для команды ls -F. Иногда эти фла</w:t>
      </w:r>
      <w:r>
        <w:t>ги имеют аргументы, связанные с ними. Программы интерпретируют эти флаги, соответствующим образом изменяя свое поведение. Строка опций option-string — это список возможных букв и чисел соответствующего флага. Если ожидается, что некоторый флаг будет сопров</w:t>
      </w:r>
      <w:r>
        <w:t>ождаться некоторым аргументом, то за этой буквой должно следовать двоеточие. Соответствующей переменной присваивается буква данной опции. Если команда getopts может распознать аргумент, она возвращает истину. Принято включать getopts в цикл while и анализи</w:t>
      </w:r>
      <w:r>
        <w:t>ровать введенные данные с помощью оператора case. Предположим, необходимо распознать командную строку следующего формата: testprog -ifile_in.txt -ofile_out.doc -L -t -r Вот как выглядит использование оператора getopts в этом случае: while getopts o:i:Ltr o</w:t>
      </w:r>
      <w:r>
        <w:t xml:space="preserve">ptletter do case </w:t>
      </w:r>
      <m:oMath>
        <m:r>
          <w:rPr>
            <w:rFonts w:ascii="Cambria Math" w:hAnsi="Cambria Math"/>
          </w:rPr>
          <m:t>optletterino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oflag</m:t>
        </m:r>
        <m:r>
          <w:rPr>
            <w:rFonts w:ascii="Cambria Math" w:hAnsi="Cambria Math"/>
          </w:rPr>
          <m:t>=1;</m:t>
        </m:r>
        <m:r>
          <w:rPr>
            <w:rFonts w:ascii="Cambria Math" w:hAnsi="Cambria Math"/>
          </w:rPr>
          <m:t>oval</m:t>
        </m:r>
        <m:r>
          <w:rPr>
            <w:rFonts w:ascii="Cambria Math" w:hAnsi="Cambria Math"/>
          </w:rPr>
          <m:t>=</m:t>
        </m:r>
      </m:oMath>
      <w:r>
        <w:t xml:space="preserve">OPTARG;; i) iflag=1; ival=$OPTARG;; L) Lflag=1;; t) tflag=1;; r) rflag=1;; *) echo Illegal option $optletter esac done Функция getopts </w:t>
      </w:r>
      <w:r>
        <w:lastRenderedPageBreak/>
        <w:t>включает две специальные переменные среды – OPTARG и OPTI</w:t>
      </w:r>
      <w:r>
        <w:t>ND. Если ожидается дополнительное значение, то OPTARG устанавливается в значение этого аргумента (будет равна file_in.txt для опции i и file_out.doc для опции o) . OPTIND является числовым индексом на упомянутый аргумент. Функция getopts также понимает пер</w:t>
      </w:r>
      <w:r>
        <w:t>еменные типа массив, следовательно, можно использовать ее в функции не только для синтаксического анализа аргументов функций, но и для анализа введенных пользователем данных.</w:t>
      </w:r>
    </w:p>
    <w:p w14:paraId="346D41B5" w14:textId="77777777" w:rsidR="0017103D" w:rsidRDefault="00803C58">
      <w:pPr>
        <w:pStyle w:val="Compact"/>
        <w:numPr>
          <w:ilvl w:val="0"/>
          <w:numId w:val="6"/>
        </w:numPr>
      </w:pPr>
      <w:r>
        <w:t>При перечислении имен файлов текущего каталога можно использовать следующие симво</w:t>
      </w:r>
      <w:r>
        <w:t>лы: · * — соответствует произвольной, в том числе и пустой строке; · ? — соответствует любому одному символу; · [c1-c1] — соответствует любому символу, лексикографически на ходящемуся между символами c1 и с2. · echo * — выведет имена всех файлов текущего к</w:t>
      </w:r>
      <w:r>
        <w:t xml:space="preserve">аталога, что представляет собой простейший аналог команды ls; · ls </w:t>
      </w:r>
      <w:r>
        <w:rPr>
          <w:i/>
        </w:rPr>
        <w:t xml:space="preserve">.c — выведет все файлы с последними двумя символами, равными .c. </w:t>
      </w:r>
      <w:r>
        <w:rPr>
          <w:i/>
        </w:rPr>
        <w:t>· echo prog.? — выдаст все файлы, состоящие из пяти или шести символов, первыми пятью символами которых являются prog. . · [a-z]</w:t>
      </w:r>
      <w:r>
        <w:t xml:space="preserve"> — соответствует произвольному имени файла в текущем каталоге, начинающемуся с любой строчной буквы латинского алфавита.</w:t>
      </w:r>
    </w:p>
    <w:p w14:paraId="5E7E9851" w14:textId="77777777" w:rsidR="0017103D" w:rsidRDefault="00803C58">
      <w:pPr>
        <w:pStyle w:val="Compact"/>
        <w:numPr>
          <w:ilvl w:val="0"/>
          <w:numId w:val="6"/>
        </w:numPr>
      </w:pPr>
      <w:r>
        <w:t>Часто б</w:t>
      </w:r>
      <w:r>
        <w:t>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ам возможность использо</w:t>
      </w:r>
      <w:r>
        <w:t>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</w:t>
      </w:r>
      <w:r>
        <w:t>оманды, реализующие подобные конструкции, по сути дела являются операторами 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</w:p>
    <w:p w14:paraId="39A633EB" w14:textId="77777777" w:rsidR="0017103D" w:rsidRDefault="00803C58">
      <w:pPr>
        <w:pStyle w:val="Compact"/>
        <w:numPr>
          <w:ilvl w:val="0"/>
          <w:numId w:val="6"/>
        </w:numPr>
      </w:pPr>
      <w:r>
        <w:t>Два несложных способа позволяют вам п</w:t>
      </w:r>
      <w:r>
        <w:t>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ет быть правильным. Пример бесконечн</w:t>
      </w:r>
      <w:r>
        <w:t>ого цикла while, с прерыванием в момент, когда файл перестает существовать: while true do if [! -f $file] then break fi sleep 10 done</w:t>
      </w:r>
    </w:p>
    <w:p w14:paraId="382285B4" w14:textId="77777777" w:rsidR="0017103D" w:rsidRDefault="00803C58">
      <w:pPr>
        <w:pStyle w:val="Compact"/>
        <w:numPr>
          <w:ilvl w:val="0"/>
          <w:numId w:val="6"/>
        </w:numPr>
      </w:pPr>
      <w:r>
        <w:t>Команды ОС UNIX возвращают код завершения, значение которого может быть использовано для принятия решения о дальнейших дей</w:t>
      </w:r>
      <w:r>
        <w:t>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 w14:paraId="1F70213C" w14:textId="77777777" w:rsidR="0017103D" w:rsidRDefault="00803C58">
      <w:pPr>
        <w:pStyle w:val="Compact"/>
        <w:numPr>
          <w:ilvl w:val="0"/>
          <w:numId w:val="6"/>
        </w:numPr>
      </w:pPr>
      <w:r>
        <w:t>Введенная строка оз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</m:oMath>
      <w:r>
        <w:t>i.$s</w:t>
      </w:r>
    </w:p>
    <w:p w14:paraId="2BB7C248" w14:textId="77777777" w:rsidR="0017103D" w:rsidRDefault="00803C58">
      <w:pPr>
        <w:pStyle w:val="Compact"/>
        <w:numPr>
          <w:ilvl w:val="0"/>
          <w:numId w:val="6"/>
        </w:numPr>
      </w:pPr>
      <w:r>
        <w:t>Если речь идет о 2-х паралл</w:t>
      </w:r>
      <w:r>
        <w:t>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  <w:bookmarkEnd w:id="6"/>
    </w:p>
    <w:sectPr w:rsidR="001710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560C5" w14:textId="77777777" w:rsidR="00803C58" w:rsidRDefault="00803C58">
      <w:pPr>
        <w:spacing w:after="0"/>
      </w:pPr>
      <w:r>
        <w:separator/>
      </w:r>
    </w:p>
  </w:endnote>
  <w:endnote w:type="continuationSeparator" w:id="0">
    <w:p w14:paraId="0AA26CA8" w14:textId="77777777" w:rsidR="00803C58" w:rsidRDefault="00803C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73E16" w14:textId="77777777" w:rsidR="00803C58" w:rsidRDefault="00803C58">
      <w:r>
        <w:separator/>
      </w:r>
    </w:p>
  </w:footnote>
  <w:footnote w:type="continuationSeparator" w:id="0">
    <w:p w14:paraId="037784FA" w14:textId="77777777" w:rsidR="00803C58" w:rsidRDefault="00803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6D6A188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6ECA3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A58F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03B20A2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422CF17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58C"/>
    <w:rsid w:val="0017103D"/>
    <w:rsid w:val="002946BD"/>
    <w:rsid w:val="004E29B3"/>
    <w:rsid w:val="00502FD5"/>
    <w:rsid w:val="00590D07"/>
    <w:rsid w:val="006F5254"/>
    <w:rsid w:val="00784D58"/>
    <w:rsid w:val="00803C58"/>
    <w:rsid w:val="008D6863"/>
    <w:rsid w:val="00B61460"/>
    <w:rsid w:val="00B86B75"/>
    <w:rsid w:val="00BC48D5"/>
    <w:rsid w:val="00C36279"/>
    <w:rsid w:val="00E315A3"/>
    <w:rsid w:val="00EE0F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09C98"/>
  <w15:docId w15:val="{6AC28245-9EC4-4224-A1B0-361F220C2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4758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11</vt:lpstr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Бешкуров Тимофей Борисович</dc:creator>
  <cp:keywords/>
  <cp:lastModifiedBy>Петрова Мария Евгеньевна</cp:lastModifiedBy>
  <cp:revision>3</cp:revision>
  <cp:lastPrinted>2022-05-28T19:10:00Z</cp:lastPrinted>
  <dcterms:created xsi:type="dcterms:W3CDTF">2022-05-28T19:09:00Z</dcterms:created>
  <dcterms:modified xsi:type="dcterms:W3CDTF">2022-05-28T19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